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9320E8">
        <w:t>2</w:t>
      </w:r>
      <w:bookmarkStart w:id="0" w:name="_GoBack"/>
      <w:bookmarkEnd w:id="0"/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9320E8" w:rsidP="00E4068C">
      <w:pPr>
        <w:jc w:val="both"/>
      </w:pPr>
      <w:r>
        <w:t>2020 Proje</w:t>
      </w:r>
      <w:r w:rsidR="00DC6904">
        <w:t xml:space="preserve"> Yılı </w:t>
      </w:r>
      <w:proofErr w:type="spellStart"/>
      <w:r w:rsidR="00DC6904">
        <w:t>Erasmus</w:t>
      </w:r>
      <w:proofErr w:type="spellEnd"/>
      <w:r w:rsidR="00DC6904">
        <w:t xml:space="preserve">+ </w:t>
      </w:r>
      <w:proofErr w:type="gramStart"/>
      <w:r w:rsidR="002B3627">
        <w:t xml:space="preserve">Staj </w:t>
      </w:r>
      <w:r w:rsidR="00AC62A2">
        <w:t xml:space="preserve"> Hareketliliği</w:t>
      </w:r>
      <w:proofErr w:type="gramEnd"/>
      <w:r w:rsidR="00AC62A2">
        <w:t xml:space="preserve"> </w:t>
      </w:r>
      <w:r>
        <w:t xml:space="preserve">ek </w:t>
      </w:r>
      <w:r w:rsidR="00AC62A2">
        <w:t xml:space="preserve">başvuruları sonucunda Asıl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585D"/>
    <w:rsid w:val="002B3627"/>
    <w:rsid w:val="004D6A17"/>
    <w:rsid w:val="00547112"/>
    <w:rsid w:val="00625582"/>
    <w:rsid w:val="006533D6"/>
    <w:rsid w:val="00682003"/>
    <w:rsid w:val="007064A5"/>
    <w:rsid w:val="007B3620"/>
    <w:rsid w:val="008B5C55"/>
    <w:rsid w:val="00902969"/>
    <w:rsid w:val="009320E8"/>
    <w:rsid w:val="00935FB3"/>
    <w:rsid w:val="009F446A"/>
    <w:rsid w:val="00A202DD"/>
    <w:rsid w:val="00A41653"/>
    <w:rsid w:val="00A82343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F8F02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6</cp:revision>
  <cp:lastPrinted>2019-05-03T12:32:00Z</cp:lastPrinted>
  <dcterms:created xsi:type="dcterms:W3CDTF">2019-05-03T13:36:00Z</dcterms:created>
  <dcterms:modified xsi:type="dcterms:W3CDTF">2022-04-04T14:17:00Z</dcterms:modified>
</cp:coreProperties>
</file>